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D7D0A" w14:textId="3EC2FD8A" w:rsidR="00DA138A" w:rsidRDefault="00994B77" w:rsidP="00DA138A">
      <w:r>
        <w:t xml:space="preserve">Student Name: </w:t>
      </w:r>
      <w:r w:rsidR="00DA138A">
        <w:t>Gabriel Solomon</w:t>
      </w:r>
    </w:p>
    <w:p w14:paraId="206D2806" w14:textId="171B6E97" w:rsidR="00DA138A" w:rsidRDefault="00994B77" w:rsidP="00DA138A">
      <w:r>
        <w:t xml:space="preserve">Course: </w:t>
      </w:r>
      <w:r w:rsidR="00DA138A">
        <w:t>CI</w:t>
      </w:r>
      <w:r w:rsidR="00B705B4">
        <w:t>S</w:t>
      </w:r>
      <w:r w:rsidR="00DA138A">
        <w:t>123 Programming in Lava53</w:t>
      </w:r>
    </w:p>
    <w:p w14:paraId="082AD441" w14:textId="1942BDC3" w:rsidR="00DA138A" w:rsidRDefault="00994B77" w:rsidP="00DA138A">
      <w:r>
        <w:t xml:space="preserve">Date: </w:t>
      </w:r>
      <w:r w:rsidR="00052596">
        <w:t>8</w:t>
      </w:r>
      <w:r w:rsidR="00DA138A">
        <w:t>/3/2</w:t>
      </w:r>
      <w:r w:rsidR="00052596">
        <w:t>1</w:t>
      </w:r>
      <w:r w:rsidR="00DA138A">
        <w:t>20</w:t>
      </w:r>
    </w:p>
    <w:p w14:paraId="2E27B1E4" w14:textId="2A4DE411" w:rsidR="00DA138A" w:rsidRDefault="00DA138A" w:rsidP="00DA138A"/>
    <w:p w14:paraId="0CE0E1A8" w14:textId="668276AC" w:rsidR="00B705B4" w:rsidRDefault="00B705B4" w:rsidP="00B705B4">
      <w:pPr>
        <w:pStyle w:val="Heading1"/>
      </w:pPr>
      <w:r>
        <w:t>UML Class Diagram</w:t>
      </w:r>
    </w:p>
    <w:p w14:paraId="2A3D93D8" w14:textId="4E8431C8" w:rsidR="00B705B4" w:rsidRDefault="00B705B4" w:rsidP="00B705B4">
      <w:r>
        <w:t xml:space="preserve">Students should delete this </w:t>
      </w:r>
      <w:r>
        <w:t>UML example.</w:t>
      </w:r>
      <w:r>
        <w:t xml:space="preserve"> Students should then copy/paste their own </w:t>
      </w:r>
      <w:r>
        <w:t>UML class diagram</w:t>
      </w:r>
      <w:r>
        <w:t xml:space="preserve"> </w:t>
      </w:r>
      <w:r>
        <w:t xml:space="preserve">image </w:t>
      </w:r>
      <w:r>
        <w:t>into Microsoft Word.</w:t>
      </w:r>
      <w:r w:rsidR="002F3041">
        <w:t xml:space="preserve">  This is an image.</w:t>
      </w:r>
    </w:p>
    <w:p w14:paraId="09333765" w14:textId="21EBCBBF" w:rsidR="00B705B4" w:rsidRDefault="006D07DF" w:rsidP="00DA138A">
      <w:r>
        <w:rPr>
          <w:noProof/>
        </w:rPr>
        <w:drawing>
          <wp:inline distT="0" distB="0" distL="0" distR="0" wp14:anchorId="6DF431C8" wp14:editId="018D3252">
            <wp:extent cx="5943600" cy="33280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3FE33" w14:textId="12CBCA97" w:rsidR="00B705B4" w:rsidRDefault="00B705B4" w:rsidP="00DA138A"/>
    <w:p w14:paraId="2F27B116" w14:textId="77777777" w:rsidR="00B705B4" w:rsidRDefault="00B705B4" w:rsidP="00DA138A"/>
    <w:p w14:paraId="0D1A7C48" w14:textId="28A0C709" w:rsidR="00DA138A" w:rsidRDefault="00DA138A" w:rsidP="00DA138A">
      <w:pPr>
        <w:pStyle w:val="Heading1"/>
      </w:pPr>
      <w:r>
        <w:t>Code</w:t>
      </w:r>
    </w:p>
    <w:p w14:paraId="0922D6F9" w14:textId="77777777" w:rsidR="00E50BFC" w:rsidRDefault="00E50BFC" w:rsidP="00801077">
      <w:r>
        <w:t>Students should delete this example code.  Students should then copy/paste their own code from VS Code into Microsoft Word.  This is NOT a screen capture image.</w:t>
      </w:r>
    </w:p>
    <w:p w14:paraId="30C5280B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/*</w:t>
      </w:r>
    </w:p>
    <w:p w14:paraId="169E09F0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    To compile: </w:t>
      </w:r>
      <w:proofErr w:type="spellStart"/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javac</w:t>
      </w:r>
      <w:proofErr w:type="spellEnd"/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 HelloWorld.java</w:t>
      </w:r>
    </w:p>
    <w:p w14:paraId="47EFEACB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    To run: java HelloWorld</w:t>
      </w:r>
    </w:p>
    <w:p w14:paraId="5A0F46D6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 */</w:t>
      </w:r>
    </w:p>
    <w:p w14:paraId="171D5876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5BD75CBD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// declares a class hello world</w:t>
      </w:r>
    </w:p>
    <w:p w14:paraId="700DAF80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C792EA"/>
          <w:sz w:val="21"/>
          <w:szCs w:val="21"/>
        </w:rPr>
        <w:t>public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color w:val="FFCB6B"/>
          <w:sz w:val="21"/>
          <w:szCs w:val="21"/>
        </w:rPr>
        <w:t>HelloWorld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812B078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008C5E1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lastRenderedPageBreak/>
        <w:t>    </w:t>
      </w: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// "main" makes this class a java app that can be executed</w:t>
      </w:r>
    </w:p>
    <w:p w14:paraId="4B9C4438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   </w:t>
      </w:r>
      <w:r w:rsidRPr="001C3F5F">
        <w:rPr>
          <w:rFonts w:ascii="Consolas" w:eastAsia="Times New Roman" w:hAnsi="Consolas" w:cs="Times New Roman"/>
          <w:color w:val="C792EA"/>
          <w:sz w:val="21"/>
          <w:szCs w:val="21"/>
        </w:rPr>
        <w:t>public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color w:val="C792EA"/>
          <w:sz w:val="21"/>
          <w:szCs w:val="21"/>
        </w:rPr>
        <w:t>static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void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proofErr w:type="gramStart"/>
      <w:r w:rsidRPr="001C3F5F">
        <w:rPr>
          <w:rFonts w:ascii="Consolas" w:eastAsia="Times New Roman" w:hAnsi="Consolas" w:cs="Times New Roman"/>
          <w:color w:val="82AAFF"/>
          <w:sz w:val="21"/>
          <w:szCs w:val="21"/>
        </w:rPr>
        <w:t>main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proofErr w:type="gramEnd"/>
      <w:r w:rsidRPr="001C3F5F">
        <w:rPr>
          <w:rFonts w:ascii="Consolas" w:eastAsia="Times New Roman" w:hAnsi="Consolas" w:cs="Times New Roman"/>
          <w:color w:val="C792EA"/>
          <w:sz w:val="21"/>
          <w:szCs w:val="21"/>
        </w:rPr>
        <w:t>final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String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[]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proofErr w:type="spellStart"/>
      <w:r w:rsidRPr="001C3F5F">
        <w:rPr>
          <w:rFonts w:ascii="Consolas" w:eastAsia="Times New Roman" w:hAnsi="Consolas" w:cs="Times New Roman"/>
          <w:color w:val="F78C6C"/>
          <w:sz w:val="21"/>
          <w:szCs w:val="21"/>
        </w:rPr>
        <w:t>args</w:t>
      </w:r>
      <w:proofErr w:type="spellEnd"/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4F1FF5F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2DEAFFD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        </w:t>
      </w:r>
      <w:r w:rsidRPr="001C3F5F">
        <w:rPr>
          <w:rFonts w:ascii="Consolas" w:eastAsia="Times New Roman" w:hAnsi="Consolas" w:cs="Times New Roman"/>
          <w:i/>
          <w:iCs/>
          <w:color w:val="546E7A"/>
          <w:sz w:val="21"/>
          <w:szCs w:val="21"/>
        </w:rPr>
        <w:t>// output hello world to the system's output device</w:t>
      </w:r>
    </w:p>
    <w:p w14:paraId="04123389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       </w:t>
      </w:r>
      <w:proofErr w:type="spellStart"/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System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out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1C3F5F">
        <w:rPr>
          <w:rFonts w:ascii="Consolas" w:eastAsia="Times New Roman" w:hAnsi="Consolas" w:cs="Times New Roman"/>
          <w:color w:val="82AAFF"/>
          <w:sz w:val="21"/>
          <w:szCs w:val="21"/>
        </w:rPr>
        <w:t>println</w:t>
      </w:r>
      <w:proofErr w:type="spellEnd"/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1C3F5F">
        <w:rPr>
          <w:rFonts w:ascii="Consolas" w:eastAsia="Times New Roman" w:hAnsi="Consolas" w:cs="Times New Roman"/>
          <w:color w:val="C3E88D"/>
          <w:sz w:val="21"/>
          <w:szCs w:val="21"/>
        </w:rPr>
        <w:t>Hello world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gramStart"/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  <w:proofErr w:type="gramEnd"/>
    </w:p>
    <w:p w14:paraId="494FD234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       </w:t>
      </w:r>
    </w:p>
    <w:p w14:paraId="16400104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    </w:t>
      </w:r>
      <w:r w:rsidRPr="001C3F5F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3073AE0D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0E8FA05" w14:textId="77777777" w:rsidR="00F33247" w:rsidRPr="001C3F5F" w:rsidRDefault="00F33247" w:rsidP="00F33247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1C3F5F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089C408F" w14:textId="77777777" w:rsidR="00EE3815" w:rsidRPr="00EE3815" w:rsidRDefault="00EE3815" w:rsidP="00EE3815">
      <w:pPr>
        <w:shd w:val="clear" w:color="auto" w:fill="252526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6593C18D" w14:textId="17D7C146" w:rsidR="00EE3815" w:rsidRDefault="00EE3815"/>
    <w:p w14:paraId="4B1E6A9A" w14:textId="1F4AFD2E" w:rsidR="00DA138A" w:rsidRDefault="00D664F7" w:rsidP="00DA138A">
      <w:pPr>
        <w:pStyle w:val="Heading1"/>
      </w:pPr>
      <w:r>
        <w:t>Demo Video</w:t>
      </w:r>
      <w:r w:rsidR="00DA5261">
        <w:t xml:space="preserve"> of software </w:t>
      </w:r>
      <w:proofErr w:type="gramStart"/>
      <w:r w:rsidR="00DA5261">
        <w:t>running</w:t>
      </w:r>
      <w:proofErr w:type="gramEnd"/>
    </w:p>
    <w:p w14:paraId="0A161157" w14:textId="6451A035" w:rsidR="00E50BFC" w:rsidRDefault="00E50BFC" w:rsidP="00E50BFC">
      <w:pPr>
        <w:pStyle w:val="ListParagraph"/>
        <w:numPr>
          <w:ilvl w:val="0"/>
          <w:numId w:val="1"/>
        </w:numPr>
      </w:pPr>
      <w:r>
        <w:t xml:space="preserve">Students should delete this </w:t>
      </w:r>
      <w:proofErr w:type="spellStart"/>
      <w:r>
        <w:t>youtube</w:t>
      </w:r>
      <w:proofErr w:type="spellEnd"/>
      <w:r>
        <w:t xml:space="preserve"> link.  Students should then copy/paste the </w:t>
      </w:r>
      <w:r w:rsidRPr="00E50BFC">
        <w:rPr>
          <w:highlight w:val="yellow"/>
        </w:rPr>
        <w:t>unlisted and accessible</w:t>
      </w:r>
      <w:r>
        <w:t xml:space="preserve"> </w:t>
      </w:r>
      <w:proofErr w:type="spellStart"/>
      <w:r>
        <w:t>youtube</w:t>
      </w:r>
      <w:proofErr w:type="spellEnd"/>
      <w:r>
        <w:t xml:space="preserve"> demo video of their software running here.</w:t>
      </w:r>
    </w:p>
    <w:p w14:paraId="3420BF5B" w14:textId="77777777" w:rsidR="00E50BFC" w:rsidRDefault="00AE7EB3" w:rsidP="00E50BFC">
      <w:pPr>
        <w:pStyle w:val="ListParagraph"/>
        <w:numPr>
          <w:ilvl w:val="0"/>
          <w:numId w:val="1"/>
        </w:numPr>
      </w:pPr>
      <w:r>
        <w:t xml:space="preserve">Unlisted YouTube </w:t>
      </w:r>
      <w:r w:rsidRPr="00AE7EB3">
        <w:t xml:space="preserve">Video demo of your software running.  </w:t>
      </w:r>
    </w:p>
    <w:p w14:paraId="1ADF938C" w14:textId="4A262330" w:rsidR="00AE7EB3" w:rsidRPr="00AE7EB3" w:rsidRDefault="00AE7EB3" w:rsidP="00E50BFC">
      <w:pPr>
        <w:pStyle w:val="ListParagraph"/>
        <w:numPr>
          <w:ilvl w:val="0"/>
          <w:numId w:val="1"/>
        </w:numPr>
      </w:pPr>
      <w:r>
        <w:t>Test</w:t>
      </w:r>
      <w:r w:rsidRPr="00AE7EB3">
        <w:t xml:space="preserve"> your video</w:t>
      </w:r>
      <w:r>
        <w:t xml:space="preserve"> </w:t>
      </w:r>
      <w:r w:rsidR="00E50BFC">
        <w:t xml:space="preserve">for accessibility (that I can access it) </w:t>
      </w:r>
      <w:r>
        <w:t xml:space="preserve">prior to submission by </w:t>
      </w:r>
      <w:r w:rsidRPr="00AE7EB3">
        <w:t>ask</w:t>
      </w:r>
      <w:r>
        <w:t>ing</w:t>
      </w:r>
      <w:r w:rsidRPr="00AE7EB3">
        <w:t xml:space="preserve"> someone you know to click on the link to test it</w:t>
      </w:r>
      <w:r>
        <w:t xml:space="preserve"> or by using Chrome’s Incognito feature.</w:t>
      </w:r>
    </w:p>
    <w:p w14:paraId="33032D76" w14:textId="65B7DD1C" w:rsidR="00D664F7" w:rsidRPr="000B63D3" w:rsidRDefault="002F3041" w:rsidP="00D664F7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  <w:sz w:val="28"/>
          <w:szCs w:val="28"/>
        </w:rPr>
      </w:pPr>
      <w:hyperlink r:id="rId6" w:history="1">
        <w:r w:rsidR="00920B74" w:rsidRPr="00B31C26">
          <w:rPr>
            <w:rStyle w:val="Hyperlink"/>
            <w:rFonts w:ascii="Lato" w:hAnsi="Lato"/>
            <w:sz w:val="28"/>
            <w:szCs w:val="28"/>
          </w:rPr>
          <w:t>https://youtube.com/watch?v=2uCXIbkbDSEkjk23k3</w:t>
        </w:r>
      </w:hyperlink>
    </w:p>
    <w:p w14:paraId="706A54F2" w14:textId="693C6915" w:rsidR="00EE3815" w:rsidRDefault="00EE3815"/>
    <w:p w14:paraId="2B836BA7" w14:textId="2BD8DE31" w:rsidR="00DA138A" w:rsidRDefault="00DA138A" w:rsidP="00DA138A">
      <w:pPr>
        <w:pStyle w:val="Heading1"/>
      </w:pPr>
      <w:r>
        <w:t>Image of GitHub Desktop History of Commits</w:t>
      </w:r>
    </w:p>
    <w:p w14:paraId="761F4C19" w14:textId="40F2AEE3" w:rsidR="00801077" w:rsidRDefault="00801077" w:rsidP="00801077">
      <w:r>
        <w:t xml:space="preserve">Students should delete this image of GitHub Desktop History.  Students should then copy/paste </w:t>
      </w:r>
      <w:r w:rsidR="009B3108">
        <w:t xml:space="preserve">the </w:t>
      </w:r>
      <w:r w:rsidR="00F82213">
        <w:t xml:space="preserve">screen capture </w:t>
      </w:r>
      <w:r>
        <w:t>image of their GitHub Desktop History here.</w:t>
      </w:r>
      <w:r w:rsidR="00A36B7D">
        <w:t xml:space="preserve">  This </w:t>
      </w:r>
      <w:r w:rsidR="00F82213">
        <w:t>is</w:t>
      </w:r>
      <w:r w:rsidR="00A36B7D">
        <w:t xml:space="preserve"> a screen capture image.</w:t>
      </w:r>
    </w:p>
    <w:p w14:paraId="0D1718E2" w14:textId="4C8506B1" w:rsidR="00EE3815" w:rsidRDefault="0074467D">
      <w:r>
        <w:rPr>
          <w:noProof/>
        </w:rPr>
        <w:lastRenderedPageBreak/>
        <w:drawing>
          <wp:inline distT="0" distB="0" distL="0" distR="0" wp14:anchorId="265E848D" wp14:editId="75171276">
            <wp:extent cx="7219950" cy="42240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31149" cy="423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38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711AE5"/>
    <w:multiLevelType w:val="hybridMultilevel"/>
    <w:tmpl w:val="10AAB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C6F1B"/>
    <w:multiLevelType w:val="hybridMultilevel"/>
    <w:tmpl w:val="74182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DKwsDQ1MLcwNrJU0lEKTi0uzszPAykwqQUANe7I+ywAAAA="/>
  </w:docVars>
  <w:rsids>
    <w:rsidRoot w:val="00EE3815"/>
    <w:rsid w:val="00052596"/>
    <w:rsid w:val="000B63D3"/>
    <w:rsid w:val="001763CF"/>
    <w:rsid w:val="002618F6"/>
    <w:rsid w:val="002E2CC2"/>
    <w:rsid w:val="002F3041"/>
    <w:rsid w:val="006D07DF"/>
    <w:rsid w:val="0074467D"/>
    <w:rsid w:val="00801077"/>
    <w:rsid w:val="00920B74"/>
    <w:rsid w:val="00994B77"/>
    <w:rsid w:val="009B3108"/>
    <w:rsid w:val="00A05F7F"/>
    <w:rsid w:val="00A36B7D"/>
    <w:rsid w:val="00AE7EB3"/>
    <w:rsid w:val="00B705B4"/>
    <w:rsid w:val="00D664F7"/>
    <w:rsid w:val="00DA138A"/>
    <w:rsid w:val="00DA5261"/>
    <w:rsid w:val="00DC5CF8"/>
    <w:rsid w:val="00E50BFC"/>
    <w:rsid w:val="00EE3815"/>
    <w:rsid w:val="00F33247"/>
    <w:rsid w:val="00F8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36C9F"/>
  <w15:chartTrackingRefBased/>
  <w15:docId w15:val="{3AA3A66E-C677-4C65-A21C-34B31C43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3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gswellCatalogTableStyle1">
    <w:name w:val="Cogswell Catalog Table Style 1"/>
    <w:basedOn w:val="LightList-Accent6"/>
    <w:uiPriority w:val="99"/>
    <w:rsid w:val="001763CF"/>
    <w:rPr>
      <w:rFonts w:eastAsiaTheme="minorEastAsia"/>
      <w:sz w:val="20"/>
      <w:szCs w:val="20"/>
    </w:rPr>
    <w:tblPr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FFFFFF" w:themeFill="background1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auto"/>
        <w:sz w:val="24"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763CF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A13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DA52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52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52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52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526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2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26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664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664F7"/>
    <w:rPr>
      <w:b/>
      <w:bCs/>
    </w:rPr>
  </w:style>
  <w:style w:type="character" w:styleId="Hyperlink">
    <w:name w:val="Hyperlink"/>
    <w:basedOn w:val="DefaultParagraphFont"/>
    <w:uiPriority w:val="99"/>
    <w:unhideWhenUsed/>
    <w:rsid w:val="00920B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0B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50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2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be.com/watch?v=2uCXIbkbDSEkjk23k3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Solomon</dc:creator>
  <cp:keywords/>
  <dc:description/>
  <cp:lastModifiedBy>Gabriel Solomon</cp:lastModifiedBy>
  <cp:revision>20</cp:revision>
  <cp:lastPrinted>2021-02-07T22:55:00Z</cp:lastPrinted>
  <dcterms:created xsi:type="dcterms:W3CDTF">2020-12-31T00:54:00Z</dcterms:created>
  <dcterms:modified xsi:type="dcterms:W3CDTF">2021-07-17T05:56:00Z</dcterms:modified>
</cp:coreProperties>
</file>